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ires</w:t>
      </w:r>
    </w:p>
    <w:p>
      <w:pPr>
        <w:pStyle w:val="BodyText"/>
      </w:pPr>
      <w:r>
        <w:t xml:space="preserve">Foro Distrital de Rio Grande da Serra</w:t>
      </w:r>
    </w:p>
    <w:p>
      <w:pPr>
        <w:pStyle w:val="BodyText"/>
      </w:pPr>
      <w:r>
        <w:t xml:space="preserve">Vara Única</w:t>
      </w:r>
    </w:p>
    <w:p>
      <w:pPr>
        <w:pStyle w:val="BodyText"/>
      </w:pPr>
      <w:r>
        <w:t xml:space="preserve">Rua Agostinho Cardoso, 176, Compl. do Endereço da Vara &lt;&lt; Nenhuma informação disponível &gt;&gt; - Vila Figueiredo</w:t>
      </w:r>
    </w:p>
    <w:p>
      <w:pPr>
        <w:pStyle w:val="BodyText"/>
      </w:pPr>
      <w:r>
        <w:t xml:space="preserve">CEP: 09450-000 - Rio Grande da Serra - SP</w:t>
      </w:r>
    </w:p>
    <w:p>
      <w:pPr>
        <w:pStyle w:val="BodyText"/>
      </w:pPr>
      <w:r>
        <w:t xml:space="preserve">Telefone: (11) 4821-3768 - E-mail:</w:t>
      </w:r>
      <w:r>
        <w:t xml:space="preserve"> </w:t>
      </w:r>
      <w:hyperlink r:id="rId21">
        <w:r>
          <w:rPr>
            <w:rStyle w:val="Hyperlink"/>
          </w:rPr>
          <w:t xml:space="preserve">riogdeserra@tjsp.jus.br</w:t>
        </w:r>
      </w:hyperlink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1 de outubro de 2015�, faço estes autos conclusos à Exma. Srª. Drª. Juliana Moraes Corregiari Bei, MMª. Juíza de Direito da Vara Única do Foro Distrital de Rio Grande da Serra.</w:t>
      </w:r>
    </w:p>
    <w:p>
      <w:pPr>
        <w:pStyle w:val="BodyText"/>
      </w:pPr>
      <w:r>
        <w:t xml:space="preserve">SENTENÇA / MANDADO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3627-09.2015.8.26.0512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stabelecimentos de Ensino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Murillo Felip Faria Miranda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Secretária Municipal da Educação da Cidade de Rio Grande da Serra</w:t>
      </w:r>
    </w:p>
    <w:p>
      <w:pPr>
        <w:pStyle w:val="BodyText"/>
      </w:pPr>
      <w:r>
        <w:t xml:space="preserve">Juiz(a) de Direito: Dr(a). Juliana Moraes Corregiari Be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MURILLO FELIP FARIA MIRANDA, representado por sua genitora ELISANGELA HENRIQUE COSTA FARIA, impetrou o presente mandado de segurança em face de SecretáriA Municipal de Educação DE RIO GRANDE DA SERRA, questionando a não disponibilização de vaga em creche da rede municipal. Afirma ser injustificada a recusa, violando direito seu, líquido e certo.</w:t>
      </w:r>
    </w:p>
    <w:p>
      <w:pPr>
        <w:pStyle w:val="BodyText"/>
      </w:pPr>
      <w:r>
        <w:t xml:space="preserve">Notificada, a autoridade coatora deixou de prestar informações (fls. 28).</w:t>
      </w:r>
    </w:p>
    <w:p>
      <w:pPr>
        <w:pStyle w:val="BodyText"/>
      </w:pPr>
      <w:r>
        <w:t xml:space="preserve">Ofertou o Ministério Público seu parecer pela concessão da ordem (fls. 30/32)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O meio eleito é adequado ao fim pretendido, visto que o direito que o impetrante aduz ser titular comporta comprovação de plano, documentalmente, sem demandar dilação probatória, de modo que se caracteriza como líquido e certo.</w:t>
      </w:r>
    </w:p>
    <w:p>
      <w:pPr>
        <w:pStyle w:val="BodyText"/>
      </w:pPr>
      <w:r>
        <w:t xml:space="preserve">Quanto ao mérito, a Constituição Federal, em seu artigo 208, inciso IV, dispõe que é dever do Estado o atendimento em creche e pré-escola às crianças de até cinco anos de idade.</w:t>
      </w:r>
    </w:p>
    <w:p>
      <w:pPr>
        <w:pStyle w:val="BodyText"/>
      </w:pPr>
      <w:r>
        <w:t xml:space="preserve">De se lembrar também que a Lei nº 9.394/96, que estabelece as diretrizes e bases da educação nacional, no art. 4º, IV, assegura como dever do Estado o “atendimento gratuito em creches e pré-escolas às crianças de zero a seis anos de idade”. Regra no mesmo sentido já constava no Estatuto da Criança e do Adolescente, art. 54, IV.</w:t>
      </w:r>
    </w:p>
    <w:p>
      <w:pPr>
        <w:pStyle w:val="BodyText"/>
      </w:pPr>
      <w:r>
        <w:t xml:space="preserve">Neste sentido:</w:t>
      </w:r>
    </w:p>
    <w:p>
      <w:pPr>
        <w:pStyle w:val="BodyText"/>
      </w:pPr>
      <w:r>
        <w:t xml:space="preserve">“RECURSO ESPECIAL. MANDADO DE SEGURANÇA. DIREITO CONSTITUCIONAL. ART. 54 DO ESTATUTO DA CRIANÇA E DO ADOLESCENTE. MATRÍCULA E FREQÜÊNCIA DE MENORES DE ZERO A SEIS ANOS EM CRECHE DA REDE PÚBLICA MUNICIPAL. 1. O Estatuto da Criança e do Adolescente (Lei nº 8.069/90) e a Lei de Diretrizes e Bases da Educação (Lei nº 9.394/96), em seu art. 4º, IV, asseguram atendimento de crianças de zero a seis anos em creches e pré-escolas da rede pública. 2. Compete à Administração Pública propiciar às crianças de zero a seis anos acesso ao atendimento público educacional e a freqüência em creches de forma que, estando jungida ao princípio da legalidade, é seu dever assegurar que tais serviços sejam prestados mediante rede própria (...)” (STJ, 2º Turma, REsp nº 796.490/SP, rel. Min. João Otávio de Noronha, j. 15.12.2005, DJ 13.03.2006, p. 305).</w:t>
      </w:r>
    </w:p>
    <w:p>
      <w:pPr>
        <w:pStyle w:val="BodyText"/>
      </w:pPr>
      <w:r>
        <w:t xml:space="preserve">Por sua vez, o art. 53, V, do Estatuto da Criança e Adolescente assegura à criança e ao adolescente o direito público subjetivo a “acesso à escola pública e gratuita próxima de sua residência”.</w:t>
      </w:r>
    </w:p>
    <w:p>
      <w:pPr>
        <w:pStyle w:val="BodyText"/>
      </w:pPr>
      <w:r>
        <w:t xml:space="preserve">Ante o exposto, CONCEDO A ORDEM postulada para determinar que a autoridade impetrada promova a matrícula do impetrante em creche ou pré-escola próxima de sua residência, no prazo de 5 dias, sob pena de multa diária de R$ 100,00.</w:t>
      </w:r>
    </w:p>
    <w:p>
      <w:pPr>
        <w:pStyle w:val="BodyText"/>
      </w:pPr>
      <w:r>
        <w:t xml:space="preserve">A verba honorária é indevida, dada a natureza da via escolhida, nos termos do artigo 25 da lei nº 12.016/2009. Transcorrido o prazo para recurso voluntário, ao reexame necessário.</w:t>
      </w:r>
    </w:p>
    <w:p>
      <w:pPr>
        <w:pStyle w:val="BodyText"/>
      </w:pPr>
      <w:r>
        <w:t xml:space="preserve">Expeça-se certidão de honorários advocatícios pelos atos praticados na primeira fase, ficando o interessado desde já intimado para imprimir o documento diretamente do sistema SAJ.</w:t>
      </w:r>
    </w:p>
    <w:p>
      <w:pPr>
        <w:pStyle w:val="BodyText"/>
      </w:pPr>
      <w:r>
        <w:t xml:space="preserve">Servirá a presente sentença, por cópia digitada, como Mandado de intimação.</w:t>
      </w:r>
    </w:p>
    <w:p>
      <w:pPr>
        <w:pStyle w:val="BodyText"/>
      </w:pPr>
      <w:r>
        <w:t xml:space="preserve">Ciência ao Ministério Público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Rio Grande da Serra,01 de outubr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fb2e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riogdeserra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riogdeserra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6Z</dcterms:created>
  <dcterms:modified xsi:type="dcterms:W3CDTF">2017-04-02T14:08:26Z</dcterms:modified>
</cp:coreProperties>
</file>